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(weeks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(months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# of trial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# Sess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irst sess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st sess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irst sess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st sess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po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us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mmer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gn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15:12:35Z</dcterms:created>
  <dcterms:modified xsi:type="dcterms:W3CDTF">2025-04-23T15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